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৫৫(</w:t>
      </w:r>
      <w:r w:rsidR="005629B5">
        <w:rPr>
          <w:rFonts w:ascii="Nikosh" w:hAnsi="Nikosh" w:cs="Nikosh"/>
          <w:sz w:val="24"/>
          <w:szCs w:val="24"/>
          <w:lang w:val="en-GB"/>
        </w:rPr>
        <w:t>খ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৭৯(১</w:t>
      </w:r>
      <w:proofErr w:type="gramStart"/>
      <w:r>
        <w:rPr>
          <w:rFonts w:ascii="Nikosh" w:hAnsi="Nikosh" w:cs="Nikosh"/>
          <w:sz w:val="24"/>
          <w:szCs w:val="24"/>
          <w:lang w:val="en-GB"/>
        </w:rPr>
        <w:t>)(</w:t>
      </w:r>
      <w:proofErr w:type="gramEnd"/>
      <w:r>
        <w:rPr>
          <w:rFonts w:ascii="Nikosh" w:hAnsi="Nikosh" w:cs="Nikosh"/>
          <w:sz w:val="24"/>
          <w:szCs w:val="24"/>
          <w:lang w:val="en-GB"/>
        </w:rPr>
        <w:t xml:space="preserve">গ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৬৭(১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5629B5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দ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লাভ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রখাস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রম</w:t>
      </w:r>
      <w:proofErr w:type="spellEnd"/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.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………………..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সভাপতি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</w:t>
      </w:r>
      <w:proofErr w:type="spellEnd"/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জনাব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,</w:t>
      </w:r>
    </w:p>
    <w:p w:rsidR="00DE3766" w:rsidRDefault="00DE3766" w:rsidP="005629B5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ি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…</w:t>
      </w:r>
      <w:r w:rsidR="005629B5">
        <w:rPr>
          <w:rFonts w:ascii="Nikosh" w:hAnsi="Nikosh" w:cs="Nikosh"/>
          <w:sz w:val="24"/>
          <w:szCs w:val="24"/>
          <w:lang w:val="en-GB"/>
        </w:rPr>
        <w:t>………</w:t>
      </w:r>
      <w:r>
        <w:rPr>
          <w:rFonts w:ascii="Nikosh" w:hAnsi="Nikosh" w:cs="Nikosh"/>
          <w:sz w:val="24"/>
          <w:szCs w:val="24"/>
          <w:lang w:val="en-GB"/>
        </w:rPr>
        <w:t>……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পদ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লাভ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তদদ্ব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  <w:r w:rsidR="005629B5">
        <w:rPr>
          <w:rFonts w:ascii="Nikosh" w:hAnsi="Nikosh" w:cs="Nikosh"/>
          <w:sz w:val="24"/>
          <w:szCs w:val="24"/>
          <w:lang w:val="en-GB"/>
        </w:rPr>
        <w:t xml:space="preserve">     </w:t>
      </w: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ি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তর্কত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হ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গঠনতন্ত্র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ানসমূহ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ড়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ড়িয়</w:t>
      </w:r>
      <w:r w:rsidR="005629B5">
        <w:rPr>
          <w:rFonts w:ascii="Nikosh" w:hAnsi="Nikosh" w:cs="Nikosh"/>
          <w:sz w:val="24"/>
          <w:szCs w:val="24"/>
          <w:lang w:val="en-GB"/>
        </w:rPr>
        <w:t>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শুনানো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ুঝ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উহ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ানিয়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চলিত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স্তু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হ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ম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ীচ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দত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ঃ</w:t>
      </w:r>
      <w:proofErr w:type="spellEnd"/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কারী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,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সহ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:</w:t>
      </w: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ঘোষণ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: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াদ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ট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ো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য়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C47829" w:rsidRDefault="00C47829" w:rsidP="005629B5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</w:t>
      </w:r>
      <w:bookmarkStart w:id="0" w:name="_GoBack"/>
      <w:bookmarkEnd w:id="0"/>
      <w:r>
        <w:rPr>
          <w:rFonts w:ascii="Nikosh" w:hAnsi="Nikosh" w:cs="Nikosh"/>
          <w:sz w:val="24"/>
          <w:szCs w:val="24"/>
          <w:lang w:val="en-GB"/>
        </w:rPr>
        <w:t>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</w:p>
    <w:p w:rsidR="00C47829" w:rsidRDefault="00C47829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: …………….</w:t>
      </w: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: …………….</w:t>
      </w:r>
    </w:p>
    <w:p w:rsidR="005629B5" w:rsidRPr="00DE3766" w:rsidRDefault="005629B5" w:rsidP="005629B5">
      <w:pPr>
        <w:rPr>
          <w:rFonts w:ascii="Nikosh" w:hAnsi="Nikosh" w:cs="Nikosh"/>
          <w:sz w:val="24"/>
          <w:szCs w:val="24"/>
          <w:lang w:val="en-GB"/>
        </w:rPr>
      </w:pPr>
    </w:p>
    <w:sectPr w:rsidR="005629B5" w:rsidRPr="00DE376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26BB" w:rsidRDefault="000326BB">
      <w:r>
        <w:separator/>
      </w:r>
    </w:p>
  </w:endnote>
  <w:endnote w:type="continuationSeparator" w:id="0">
    <w:p w:rsidR="000326BB" w:rsidRDefault="000326BB">
      <w:r>
        <w:continuationSeparator/>
      </w:r>
    </w:p>
  </w:endnote>
  <w:endnote w:type="continuationNotice" w:id="1">
    <w:p w:rsidR="000326BB" w:rsidRDefault="000326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26BB" w:rsidRDefault="000326BB">
      <w:r>
        <w:separator/>
      </w:r>
    </w:p>
  </w:footnote>
  <w:footnote w:type="continuationSeparator" w:id="0">
    <w:p w:rsidR="000326BB" w:rsidRDefault="000326BB">
      <w:r>
        <w:continuationSeparator/>
      </w:r>
    </w:p>
  </w:footnote>
  <w:footnote w:type="continuationNotice" w:id="1">
    <w:p w:rsidR="000326BB" w:rsidRDefault="000326B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0326BB"/>
    <w:rsid w:val="001B4A86"/>
    <w:rsid w:val="00261C8E"/>
    <w:rsid w:val="00287BB5"/>
    <w:rsid w:val="00481CD9"/>
    <w:rsid w:val="005629B5"/>
    <w:rsid w:val="007C5F99"/>
    <w:rsid w:val="00A12ACE"/>
    <w:rsid w:val="00AF44CB"/>
    <w:rsid w:val="00BC5A50"/>
    <w:rsid w:val="00C4782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8</cp:revision>
  <cp:lastPrinted>2022-08-17T04:04:00Z</cp:lastPrinted>
  <dcterms:created xsi:type="dcterms:W3CDTF">2022-10-31T04:33:00Z</dcterms:created>
  <dcterms:modified xsi:type="dcterms:W3CDTF">2023-05-2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